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0" w:type="auto"/>
        <w:tblLook w:val="04A0"/>
      </w:tblPr>
      <w:tblGrid>
        <w:gridCol w:w="9350"/>
      </w:tblGrid>
      <w:tr w:rsidR="00114EE5" w:rsidTr="00114EE5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261E5D" w:rsidRPr="00261E5D" w:rsidRDefault="00261E5D" w:rsidP="00261E5D">
      <w:pPr>
        <w:spacing w:before="240" w:after="160" w:line="259" w:lineRule="auto"/>
        <w:jc w:val="center"/>
        <w:rPr>
          <w:rFonts w:ascii="Arial" w:hAnsi="Arial" w:cs="Arial"/>
          <w:b/>
          <w:bCs/>
          <w:lang w:val="en-ZA"/>
        </w:rPr>
      </w:pPr>
      <w:r w:rsidRPr="00261E5D">
        <w:rPr>
          <w:rFonts w:ascii="Arial" w:hAnsi="Arial" w:cs="Arial"/>
          <w:b/>
          <w:bCs/>
          <w:lang w:val="en-ZA"/>
        </w:rPr>
        <w:t xml:space="preserve">NATIONAL ASSEMBLY </w:t>
      </w:r>
    </w:p>
    <w:p w:rsidR="00261E5D" w:rsidRPr="00261E5D" w:rsidRDefault="00261E5D" w:rsidP="00261E5D">
      <w:pPr>
        <w:spacing w:after="160" w:line="259" w:lineRule="auto"/>
        <w:jc w:val="center"/>
        <w:rPr>
          <w:rFonts w:ascii="Arial" w:hAnsi="Arial" w:cs="Arial"/>
          <w:b/>
          <w:bCs/>
          <w:lang w:val="en-ZA"/>
        </w:rPr>
      </w:pPr>
      <w:r w:rsidRPr="00261E5D">
        <w:rPr>
          <w:rFonts w:ascii="Arial" w:hAnsi="Arial" w:cs="Arial"/>
          <w:b/>
          <w:bCs/>
          <w:lang w:val="en-ZA"/>
        </w:rPr>
        <w:t>FOR WRITTEN REPLY</w:t>
      </w:r>
    </w:p>
    <w:p w:rsidR="00261E5D" w:rsidRPr="00261E5D" w:rsidRDefault="00261E5D" w:rsidP="00261E5D">
      <w:pPr>
        <w:spacing w:after="160" w:line="259" w:lineRule="auto"/>
        <w:jc w:val="center"/>
        <w:rPr>
          <w:rFonts w:ascii="Arial" w:hAnsi="Arial" w:cs="Arial"/>
          <w:b/>
          <w:bCs/>
          <w:lang w:val="en-ZA"/>
        </w:rPr>
      </w:pPr>
      <w:r w:rsidRPr="00261E5D">
        <w:rPr>
          <w:rFonts w:ascii="Arial" w:hAnsi="Arial" w:cs="Arial"/>
          <w:b/>
          <w:bCs/>
          <w:lang w:val="en-ZA"/>
        </w:rPr>
        <w:t>QUESTION 1581</w:t>
      </w:r>
    </w:p>
    <w:p w:rsidR="00261E5D" w:rsidRPr="00261E5D" w:rsidRDefault="00261E5D" w:rsidP="00261E5D">
      <w:pPr>
        <w:spacing w:after="160" w:line="259" w:lineRule="auto"/>
        <w:jc w:val="center"/>
        <w:rPr>
          <w:rFonts w:ascii="Arial" w:hAnsi="Arial" w:cs="Arial"/>
          <w:b/>
          <w:bCs/>
          <w:lang w:val="en-ZA"/>
        </w:rPr>
      </w:pPr>
      <w:r w:rsidRPr="00261E5D">
        <w:rPr>
          <w:rFonts w:ascii="Arial" w:hAnsi="Arial" w:cs="Arial"/>
          <w:b/>
          <w:bCs/>
          <w:lang w:val="en-ZA"/>
        </w:rPr>
        <w:t>DATE OF PUBLICATION OF INTERNAL QUESTION PAPER: 28/5/2021</w:t>
      </w:r>
    </w:p>
    <w:p w:rsidR="00261E5D" w:rsidRPr="00261E5D" w:rsidRDefault="00261E5D" w:rsidP="00261E5D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261E5D">
        <w:rPr>
          <w:rFonts w:ascii="Arial" w:hAnsi="Arial" w:cs="Arial"/>
          <w:b/>
          <w:bCs/>
          <w:lang w:val="en-ZA"/>
        </w:rPr>
        <w:t>INTERNAL QUESTION PAPER NO 15 OF 2021</w:t>
      </w:r>
    </w:p>
    <w:p w:rsidR="00261E5D" w:rsidRPr="00261E5D" w:rsidRDefault="00261E5D" w:rsidP="00261E5D">
      <w:pPr>
        <w:spacing w:after="0" w:line="360" w:lineRule="auto"/>
        <w:jc w:val="both"/>
        <w:rPr>
          <w:rFonts w:ascii="Arial" w:hAnsi="Arial" w:cs="Arial"/>
          <w:b/>
          <w:lang w:val="en-ZA"/>
        </w:rPr>
      </w:pPr>
      <w:r w:rsidRPr="00261E5D">
        <w:rPr>
          <w:rFonts w:ascii="Arial" w:eastAsia="Times New Roman" w:hAnsi="Arial" w:cs="Arial"/>
          <w:b/>
          <w:lang/>
        </w:rPr>
        <w:t xml:space="preserve">Ms HS Winkler (DA) </w:t>
      </w:r>
      <w:r w:rsidRPr="00261E5D">
        <w:rPr>
          <w:rFonts w:ascii="Arial" w:hAnsi="Arial" w:cs="Arial"/>
          <w:b/>
          <w:lang w:val="en-ZA"/>
        </w:rPr>
        <w:t xml:space="preserve">to ask the Minister of Higher Education, Science and Innovation </w:t>
      </w:r>
    </w:p>
    <w:p w:rsidR="00261E5D" w:rsidRPr="00261E5D" w:rsidRDefault="00261E5D" w:rsidP="00261E5D">
      <w:pPr>
        <w:spacing w:after="0" w:line="360" w:lineRule="auto"/>
        <w:jc w:val="both"/>
        <w:rPr>
          <w:rFonts w:ascii="Times New Roman" w:eastAsia="Times New Roman" w:hAnsi="Times New Roman" w:cs="Times New Roman"/>
          <w:lang/>
        </w:rPr>
      </w:pPr>
    </w:p>
    <w:p w:rsidR="00261E5D" w:rsidRPr="00261E5D" w:rsidRDefault="00261E5D" w:rsidP="00261E5D">
      <w:pPr>
        <w:spacing w:after="160" w:line="360" w:lineRule="auto"/>
        <w:jc w:val="both"/>
        <w:rPr>
          <w:rFonts w:ascii="Arial" w:hAnsi="Arial" w:cs="Arial"/>
          <w:b/>
          <w:lang w:val="en-US"/>
        </w:rPr>
      </w:pPr>
      <w:r w:rsidRPr="00261E5D">
        <w:rPr>
          <w:rFonts w:ascii="Arial" w:hAnsi="Arial" w:cs="Arial"/>
          <w:lang/>
        </w:rPr>
        <w:t>What is the name of the contact person who has been mandated to address nonpayment of National Student Financial Aid Scheme funding to qualifying students?</w:t>
      </w:r>
    </w:p>
    <w:p w:rsidR="00261E5D" w:rsidRPr="00261E5D" w:rsidRDefault="00261E5D" w:rsidP="00261E5D">
      <w:pPr>
        <w:spacing w:after="160" w:line="360" w:lineRule="auto"/>
        <w:ind w:left="7200" w:firstLine="720"/>
        <w:jc w:val="both"/>
        <w:rPr>
          <w:rFonts w:ascii="Arial" w:hAnsi="Arial" w:cs="Arial"/>
          <w:b/>
          <w:lang w:val="en-US"/>
        </w:rPr>
      </w:pPr>
      <w:r w:rsidRPr="00261E5D">
        <w:rPr>
          <w:rFonts w:ascii="Arial" w:hAnsi="Arial" w:cs="Arial"/>
          <w:b/>
          <w:lang w:val="en-US"/>
        </w:rPr>
        <w:t>NW1787E</w:t>
      </w:r>
    </w:p>
    <w:p w:rsidR="00261E5D" w:rsidRPr="00261E5D" w:rsidRDefault="00261E5D" w:rsidP="00261E5D">
      <w:pPr>
        <w:spacing w:after="160" w:line="259" w:lineRule="auto"/>
        <w:jc w:val="both"/>
        <w:rPr>
          <w:rFonts w:ascii="Arial" w:hAnsi="Arial" w:cs="Arial"/>
          <w:b/>
          <w:lang w:val="en-US"/>
        </w:rPr>
      </w:pPr>
    </w:p>
    <w:p w:rsidR="00261E5D" w:rsidRPr="00261E5D" w:rsidRDefault="00261E5D" w:rsidP="00261E5D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:rsidR="00261E5D" w:rsidRPr="00261E5D" w:rsidRDefault="00261E5D" w:rsidP="00261E5D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:rsidR="00261E5D" w:rsidRPr="00261E5D" w:rsidRDefault="00261E5D" w:rsidP="00261E5D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:rsidR="00261E5D" w:rsidRPr="00261E5D" w:rsidRDefault="00261E5D" w:rsidP="00261E5D">
      <w:pPr>
        <w:spacing w:after="160" w:line="259" w:lineRule="auto"/>
        <w:rPr>
          <w:rFonts w:ascii="Arial" w:eastAsia="Times New Roman" w:hAnsi="Arial" w:cs="Arial"/>
          <w:b/>
          <w:sz w:val="24"/>
          <w:szCs w:val="24"/>
        </w:rPr>
      </w:pPr>
      <w:r w:rsidRPr="00261E5D">
        <w:rPr>
          <w:rFonts w:ascii="Arial" w:hAnsi="Arial" w:cs="Arial"/>
          <w:b/>
          <w:lang w:val="en-US"/>
        </w:rPr>
        <w:br w:type="page"/>
      </w:r>
    </w:p>
    <w:p w:rsidR="00261E5D" w:rsidRPr="00261E5D" w:rsidRDefault="00261E5D" w:rsidP="00AC1B55">
      <w:pPr>
        <w:spacing w:after="0" w:line="360" w:lineRule="auto"/>
        <w:jc w:val="both"/>
        <w:rPr>
          <w:rFonts w:ascii="Arial" w:eastAsia="Times New Roman" w:hAnsi="Arial" w:cs="Arial"/>
          <w:b/>
        </w:rPr>
      </w:pPr>
      <w:r w:rsidRPr="00261E5D">
        <w:rPr>
          <w:rFonts w:ascii="Arial" w:eastAsia="Times New Roman" w:hAnsi="Arial" w:cs="Arial"/>
          <w:b/>
        </w:rPr>
        <w:lastRenderedPageBreak/>
        <w:t xml:space="preserve">REPLY: </w:t>
      </w:r>
    </w:p>
    <w:p w:rsidR="00261E5D" w:rsidRPr="00261E5D" w:rsidRDefault="00261E5D" w:rsidP="00AC1B55">
      <w:pPr>
        <w:spacing w:after="160" w:line="360" w:lineRule="auto"/>
        <w:jc w:val="both"/>
        <w:rPr>
          <w:rFonts w:ascii="Arial" w:hAnsi="Arial" w:cs="Arial"/>
          <w:b/>
          <w:lang w:val="en-US"/>
        </w:rPr>
      </w:pPr>
    </w:p>
    <w:p w:rsidR="00261E5D" w:rsidRPr="00261E5D" w:rsidRDefault="00261E5D" w:rsidP="00AC1B55">
      <w:pPr>
        <w:spacing w:after="160" w:line="360" w:lineRule="auto"/>
        <w:jc w:val="both"/>
        <w:rPr>
          <w:rFonts w:ascii="Arial" w:hAnsi="Arial" w:cs="Arial"/>
          <w:b/>
          <w:lang w:val="en-US"/>
        </w:rPr>
      </w:pPr>
      <w:r w:rsidRPr="00261E5D">
        <w:rPr>
          <w:rFonts w:ascii="Arial" w:hAnsi="Arial" w:cs="Arial"/>
          <w:color w:val="333333"/>
          <w:shd w:val="clear" w:color="auto" w:fill="FFFFFF"/>
          <w:lang w:val="en-US"/>
        </w:rPr>
        <w:t>Each university is assigned a NSFAS servicing agent. The servicing agents liaise directly with universities to address any NSFAS related issues, including disbursements.</w:t>
      </w:r>
    </w:p>
    <w:tbl>
      <w:tblPr>
        <w:tblW w:w="7945" w:type="dxa"/>
        <w:tblInd w:w="-5" w:type="dxa"/>
        <w:tblLook w:val="04A0"/>
      </w:tblPr>
      <w:tblGrid>
        <w:gridCol w:w="2800"/>
        <w:gridCol w:w="1512"/>
        <w:gridCol w:w="1910"/>
        <w:gridCol w:w="2824"/>
      </w:tblGrid>
      <w:tr w:rsidR="00261E5D" w:rsidRPr="00261E5D" w:rsidTr="00137045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INSTITUTION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PROVINCES</w:t>
            </w:r>
          </w:p>
        </w:tc>
        <w:tc>
          <w:tcPr>
            <w:tcW w:w="19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SERVICING MEMBER</w:t>
            </w: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EMAIL ADDRESS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Tshwane University of Technology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Gauteng</w:t>
            </w:r>
          </w:p>
        </w:tc>
        <w:tc>
          <w:tcPr>
            <w:tcW w:w="19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Zukiswa</w:t>
            </w:r>
            <w:proofErr w:type="spellEnd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Siyolo</w:t>
            </w:r>
            <w:proofErr w:type="spellEnd"/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53609A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563C1"/>
                <w:u w:val="single"/>
                <w:lang w:val="en-US"/>
              </w:rPr>
            </w:pPr>
            <w:hyperlink r:id="rId6" w:history="1">
              <w:r w:rsidR="00261E5D" w:rsidRPr="00261E5D">
                <w:rPr>
                  <w:rFonts w:ascii="Arial" w:eastAsia="Times New Roman" w:hAnsi="Arial" w:cs="Arial"/>
                  <w:color w:val="0563C1"/>
                  <w:u w:val="single"/>
                  <w:lang w:val="en-US"/>
                </w:rPr>
                <w:t>zukiswas@nsfas.org.za</w:t>
              </w:r>
            </w:hyperlink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Sefako</w:t>
            </w:r>
            <w:proofErr w:type="spellEnd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Makgatho</w:t>
            </w:r>
            <w:proofErr w:type="spellEnd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 University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Gauteng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University of Pretoria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Gauteng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Michaela Brink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53609A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563C1"/>
                <w:u w:val="single"/>
                <w:lang w:val="en-US"/>
              </w:rPr>
            </w:pPr>
            <w:hyperlink r:id="rId7" w:history="1">
              <w:r w:rsidR="00261E5D" w:rsidRPr="00261E5D">
                <w:rPr>
                  <w:rFonts w:ascii="Arial" w:eastAsia="Times New Roman" w:hAnsi="Arial" w:cs="Arial"/>
                  <w:color w:val="0563C1"/>
                  <w:u w:val="single"/>
                  <w:lang w:val="en-US"/>
                </w:rPr>
                <w:t>michaelab@nsfas.org.za</w:t>
              </w:r>
            </w:hyperlink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University of Limpopo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Limpopo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University of Free State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Free State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Mugelane</w:t>
            </w:r>
            <w:proofErr w:type="spellEnd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 Petersen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53609A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563C1"/>
                <w:u w:val="single"/>
                <w:lang w:val="en-US"/>
              </w:rPr>
            </w:pPr>
            <w:hyperlink r:id="rId8" w:history="1">
              <w:r w:rsidR="00261E5D" w:rsidRPr="00261E5D">
                <w:rPr>
                  <w:rFonts w:ascii="Arial" w:eastAsia="Times New Roman" w:hAnsi="Arial" w:cs="Arial"/>
                  <w:color w:val="0563C1"/>
                  <w:u w:val="single"/>
                  <w:lang w:val="en-US"/>
                </w:rPr>
                <w:t>mugelanep@nsfas.org.za</w:t>
              </w:r>
            </w:hyperlink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Central University of Technology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Free State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University of Cape Town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Western Cape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Junethe</w:t>
            </w:r>
            <w:proofErr w:type="spellEnd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Cloete</w:t>
            </w:r>
            <w:proofErr w:type="spellEnd"/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53609A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563C1"/>
                <w:u w:val="single"/>
                <w:lang w:val="en-US"/>
              </w:rPr>
            </w:pPr>
            <w:hyperlink r:id="rId9" w:history="1">
              <w:r w:rsidR="00261E5D" w:rsidRPr="00261E5D">
                <w:rPr>
                  <w:rFonts w:ascii="Arial" w:eastAsia="Times New Roman" w:hAnsi="Arial" w:cs="Arial"/>
                  <w:color w:val="0563C1"/>
                  <w:u w:val="single"/>
                  <w:lang w:val="en-US"/>
                </w:rPr>
                <w:t>junethec@nsfas.org.za</w:t>
              </w:r>
            </w:hyperlink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University of Stellenbosch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Western Cape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University of Western Cape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Western Cape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University of Zululand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Kwazulu-Natal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Joan </w:t>
            </w: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Mahlohla</w:t>
            </w:r>
            <w:proofErr w:type="spellEnd"/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53609A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563C1"/>
                <w:u w:val="single"/>
                <w:lang w:val="en-US"/>
              </w:rPr>
            </w:pPr>
            <w:hyperlink r:id="rId10" w:history="1">
              <w:r w:rsidR="00261E5D" w:rsidRPr="00261E5D">
                <w:rPr>
                  <w:rFonts w:ascii="Arial" w:eastAsia="Times New Roman" w:hAnsi="Arial" w:cs="Arial"/>
                  <w:color w:val="0563C1"/>
                  <w:u w:val="single"/>
                  <w:lang w:val="en-US"/>
                </w:rPr>
                <w:t>joanm@nsfas.org.za</w:t>
              </w:r>
            </w:hyperlink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University of </w:t>
            </w: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Kwazulu</w:t>
            </w:r>
            <w:proofErr w:type="spellEnd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 Natal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Kwazulu-Natal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Mangosuthu</w:t>
            </w:r>
            <w:proofErr w:type="spellEnd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 University of </w:t>
            </w: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lastRenderedPageBreak/>
              <w:t>Technology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lastRenderedPageBreak/>
              <w:t>Kwazulu-</w:t>
            </w: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lastRenderedPageBreak/>
              <w:t>Natal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lastRenderedPageBreak/>
              <w:t>Natalie Phiri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53609A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563C1"/>
                <w:u w:val="single"/>
                <w:lang w:val="en-US"/>
              </w:rPr>
            </w:pPr>
            <w:hyperlink r:id="rId11" w:history="1">
              <w:r w:rsidR="00261E5D" w:rsidRPr="00261E5D">
                <w:rPr>
                  <w:rFonts w:ascii="Arial" w:eastAsia="Times New Roman" w:hAnsi="Arial" w:cs="Arial"/>
                  <w:color w:val="0563C1"/>
                  <w:u w:val="single"/>
                  <w:lang w:val="en-US"/>
                </w:rPr>
                <w:t>nataliep@nsfas.org.za</w:t>
              </w:r>
            </w:hyperlink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lastRenderedPageBreak/>
              <w:t>Durban University of Technology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Kwazulu-Natal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University of South Africa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Gauteng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Lesego</w:t>
            </w:r>
            <w:proofErr w:type="spellEnd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Moroeng</w:t>
            </w:r>
            <w:proofErr w:type="spellEnd"/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53609A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563C1"/>
                <w:u w:val="single"/>
                <w:lang w:val="en-US"/>
              </w:rPr>
            </w:pPr>
            <w:hyperlink r:id="rId12" w:history="1">
              <w:r w:rsidR="00261E5D" w:rsidRPr="00261E5D">
                <w:rPr>
                  <w:rFonts w:ascii="Arial" w:eastAsia="Times New Roman" w:hAnsi="Arial" w:cs="Arial"/>
                  <w:color w:val="0563C1"/>
                  <w:u w:val="single"/>
                  <w:lang w:val="en-US"/>
                </w:rPr>
                <w:t>lesegom@nsfas.org.za</w:t>
              </w:r>
            </w:hyperlink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Sol </w:t>
            </w: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Plaatjie</w:t>
            </w:r>
            <w:proofErr w:type="spellEnd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 University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Northern Cape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University of Witwatersrand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Gauteng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Anga</w:t>
            </w:r>
            <w:proofErr w:type="spellEnd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Bokwe</w:t>
            </w:r>
            <w:proofErr w:type="spellEnd"/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53609A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563C1"/>
                <w:u w:val="single"/>
                <w:lang w:val="en-US"/>
              </w:rPr>
            </w:pPr>
            <w:hyperlink r:id="rId13" w:history="1">
              <w:r w:rsidR="00261E5D" w:rsidRPr="00261E5D">
                <w:rPr>
                  <w:rFonts w:ascii="Arial" w:eastAsia="Times New Roman" w:hAnsi="Arial" w:cs="Arial"/>
                  <w:color w:val="0563C1"/>
                  <w:u w:val="single"/>
                  <w:lang w:val="en-US"/>
                </w:rPr>
                <w:t>angab@nsfas.org.za</w:t>
              </w:r>
            </w:hyperlink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University of Johannesburg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Gauteng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Vaal University of Technology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Gauteng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North West University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North West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Aqeelah</w:t>
            </w:r>
            <w:proofErr w:type="spellEnd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 Moss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53609A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563C1"/>
                <w:u w:val="single"/>
                <w:lang w:val="en-US"/>
              </w:rPr>
            </w:pPr>
            <w:hyperlink r:id="rId14" w:history="1">
              <w:r w:rsidR="00261E5D" w:rsidRPr="00261E5D">
                <w:rPr>
                  <w:rFonts w:ascii="Arial" w:eastAsia="Times New Roman" w:hAnsi="Arial" w:cs="Arial"/>
                  <w:color w:val="0563C1"/>
                  <w:u w:val="single"/>
                  <w:lang w:val="en-US"/>
                </w:rPr>
                <w:t>aqeelahm@nsfas.org.za</w:t>
              </w:r>
            </w:hyperlink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Cape Peninsula University of Technology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Western Cape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Walter Sisulu University 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Eastern Cape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Mthetheleli</w:t>
            </w:r>
            <w:proofErr w:type="spellEnd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Ndaba</w:t>
            </w:r>
            <w:proofErr w:type="spellEnd"/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53609A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563C1"/>
                <w:u w:val="single"/>
                <w:lang w:val="en-US"/>
              </w:rPr>
            </w:pPr>
            <w:hyperlink r:id="rId15" w:history="1">
              <w:r w:rsidR="00261E5D" w:rsidRPr="00261E5D">
                <w:rPr>
                  <w:rFonts w:ascii="Arial" w:eastAsia="Times New Roman" w:hAnsi="Arial" w:cs="Arial"/>
                  <w:color w:val="0563C1"/>
                  <w:u w:val="single"/>
                  <w:lang w:val="en-US"/>
                </w:rPr>
                <w:t>mthethelelin@nsfas.org.za</w:t>
              </w:r>
            </w:hyperlink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University of Fort Hare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Eastern Cape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Nelson Mandela University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Eastern Cape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Pinky </w:t>
            </w: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Njemla</w:t>
            </w:r>
            <w:proofErr w:type="spellEnd"/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53609A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563C1"/>
                <w:u w:val="single"/>
                <w:lang w:val="en-US"/>
              </w:rPr>
            </w:pPr>
            <w:hyperlink r:id="rId16" w:history="1">
              <w:r w:rsidR="00261E5D" w:rsidRPr="00261E5D">
                <w:rPr>
                  <w:rFonts w:ascii="Arial" w:eastAsia="Times New Roman" w:hAnsi="Arial" w:cs="Arial"/>
                  <w:color w:val="0563C1"/>
                  <w:u w:val="single"/>
                  <w:lang w:val="en-US"/>
                </w:rPr>
                <w:t>pinkyn@nsfas.org.za</w:t>
              </w:r>
            </w:hyperlink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Rhodes University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Eastern Cape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University of Venda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Limpopo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 xml:space="preserve">Linda </w:t>
            </w:r>
            <w:proofErr w:type="spellStart"/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Mcetywa</w:t>
            </w:r>
            <w:proofErr w:type="spellEnd"/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53609A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563C1"/>
                <w:u w:val="single"/>
                <w:lang w:val="en-US"/>
              </w:rPr>
            </w:pPr>
            <w:hyperlink r:id="rId17" w:history="1">
              <w:r w:rsidR="00261E5D" w:rsidRPr="00261E5D">
                <w:rPr>
                  <w:rFonts w:ascii="Arial" w:eastAsia="Times New Roman" w:hAnsi="Arial" w:cs="Arial"/>
                  <w:color w:val="0563C1"/>
                  <w:u w:val="single"/>
                  <w:lang w:val="en-US"/>
                </w:rPr>
                <w:t>lindamc@nsfas.org.za</w:t>
              </w:r>
            </w:hyperlink>
          </w:p>
        </w:tc>
      </w:tr>
      <w:tr w:rsidR="00261E5D" w:rsidRPr="00261E5D" w:rsidTr="00137045">
        <w:trPr>
          <w:trHeight w:val="283"/>
        </w:trPr>
        <w:tc>
          <w:tcPr>
            <w:tcW w:w="2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University of Mpumalanga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Mpumalanga</w:t>
            </w:r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1E5D" w:rsidRPr="00261E5D" w:rsidRDefault="00261E5D" w:rsidP="00AC1B55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261E5D">
              <w:rPr>
                <w:rFonts w:ascii="Arial" w:eastAsia="Times New Roman" w:hAnsi="Arial" w:cs="Arial"/>
                <w:color w:val="000000"/>
                <w:lang w:val="en-US"/>
              </w:rPr>
              <w:t> </w:t>
            </w:r>
          </w:p>
        </w:tc>
      </w:tr>
    </w:tbl>
    <w:p w:rsidR="00BD00C9" w:rsidRPr="00BD00C9" w:rsidRDefault="00BD00C9" w:rsidP="00AC1B55">
      <w:pPr>
        <w:spacing w:before="240"/>
        <w:rPr>
          <w:rFonts w:ascii="Arial" w:hAnsi="Arial" w:cs="Arial"/>
        </w:rPr>
      </w:pPr>
      <w:bookmarkStart w:id="0" w:name="_GoBack"/>
      <w:bookmarkEnd w:id="0"/>
    </w:p>
    <w:sectPr w:rsidR="00BD00C9" w:rsidRPr="00BD00C9" w:rsidSect="00B26370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D31371A"/>
    <w:multiLevelType w:val="hybridMultilevel"/>
    <w:tmpl w:val="4754DFA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E6B408C"/>
    <w:multiLevelType w:val="multilevel"/>
    <w:tmpl w:val="E18AF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3C11926"/>
    <w:multiLevelType w:val="hybridMultilevel"/>
    <w:tmpl w:val="7FCC11CE"/>
    <w:lvl w:ilvl="0" w:tplc="02143B40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>
    <w:nsid w:val="1B344459"/>
    <w:multiLevelType w:val="hybridMultilevel"/>
    <w:tmpl w:val="B7CA36D6"/>
    <w:lvl w:ilvl="0" w:tplc="8D0ECC4A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D65AEA"/>
    <w:multiLevelType w:val="multilevel"/>
    <w:tmpl w:val="1152F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20A08D1"/>
    <w:multiLevelType w:val="hybridMultilevel"/>
    <w:tmpl w:val="B4DE455A"/>
    <w:lvl w:ilvl="0" w:tplc="1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>
      <w:start w:val="1"/>
      <w:numFmt w:val="decimal"/>
      <w:lvlText w:val="%4."/>
      <w:lvlJc w:val="left"/>
      <w:pPr>
        <w:ind w:left="2520" w:hanging="360"/>
      </w:pPr>
    </w:lvl>
    <w:lvl w:ilvl="4" w:tplc="1C090019">
      <w:start w:val="1"/>
      <w:numFmt w:val="lowerLetter"/>
      <w:lvlText w:val="%5."/>
      <w:lvlJc w:val="left"/>
      <w:pPr>
        <w:ind w:left="3240" w:hanging="360"/>
      </w:pPr>
    </w:lvl>
    <w:lvl w:ilvl="5" w:tplc="1C09001B">
      <w:start w:val="1"/>
      <w:numFmt w:val="lowerRoman"/>
      <w:lvlText w:val="%6."/>
      <w:lvlJc w:val="right"/>
      <w:pPr>
        <w:ind w:left="3960" w:hanging="180"/>
      </w:pPr>
    </w:lvl>
    <w:lvl w:ilvl="6" w:tplc="1C09000F">
      <w:start w:val="1"/>
      <w:numFmt w:val="decimal"/>
      <w:lvlText w:val="%7."/>
      <w:lvlJc w:val="left"/>
      <w:pPr>
        <w:ind w:left="4680" w:hanging="360"/>
      </w:pPr>
    </w:lvl>
    <w:lvl w:ilvl="7" w:tplc="1C090019">
      <w:start w:val="1"/>
      <w:numFmt w:val="lowerLetter"/>
      <w:lvlText w:val="%8."/>
      <w:lvlJc w:val="left"/>
      <w:pPr>
        <w:ind w:left="5400" w:hanging="360"/>
      </w:pPr>
    </w:lvl>
    <w:lvl w:ilvl="8" w:tplc="1C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6">
    <w:nsid w:val="27E839EA"/>
    <w:multiLevelType w:val="hybridMultilevel"/>
    <w:tmpl w:val="87006F5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>
    <w:nsid w:val="2BEB00DB"/>
    <w:multiLevelType w:val="multilevel"/>
    <w:tmpl w:val="0FDE1BD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0B71E28"/>
    <w:multiLevelType w:val="multilevel"/>
    <w:tmpl w:val="40962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600468"/>
    <w:multiLevelType w:val="hybridMultilevel"/>
    <w:tmpl w:val="53E4ADF2"/>
    <w:lvl w:ilvl="0" w:tplc="68CA6572">
      <w:start w:val="1"/>
      <w:numFmt w:val="decimal"/>
      <w:lvlText w:val="(%1)"/>
      <w:lvlJc w:val="left"/>
      <w:pPr>
        <w:ind w:left="1419" w:hanging="7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C7A3BE3"/>
    <w:multiLevelType w:val="hybridMultilevel"/>
    <w:tmpl w:val="96C45000"/>
    <w:lvl w:ilvl="0" w:tplc="AA760274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E6E2173"/>
    <w:multiLevelType w:val="multilevel"/>
    <w:tmpl w:val="E0189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9">
    <w:nsid w:val="55D63AB8"/>
    <w:multiLevelType w:val="hybridMultilevel"/>
    <w:tmpl w:val="D7EE50D4"/>
    <w:lvl w:ilvl="0" w:tplc="63F4E36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74E1EE3"/>
    <w:multiLevelType w:val="hybridMultilevel"/>
    <w:tmpl w:val="8A1861F0"/>
    <w:lvl w:ilvl="0" w:tplc="9AF8CB84">
      <w:start w:val="1"/>
      <w:numFmt w:val="lowerLetter"/>
      <w:lvlText w:val="%1)"/>
      <w:lvlJc w:val="left"/>
      <w:pPr>
        <w:ind w:left="360" w:hanging="360"/>
      </w:pPr>
      <w:rPr>
        <w:rFonts w:hint="default"/>
        <w:i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32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9650808"/>
    <w:multiLevelType w:val="hybridMultilevel"/>
    <w:tmpl w:val="402439C2"/>
    <w:lvl w:ilvl="0" w:tplc="C2362B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9136DB"/>
    <w:multiLevelType w:val="hybridMultilevel"/>
    <w:tmpl w:val="DE20EE32"/>
    <w:lvl w:ilvl="0" w:tplc="3446E69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1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6">
    <w:nsid w:val="7A0E3ED6"/>
    <w:multiLevelType w:val="hybridMultilevel"/>
    <w:tmpl w:val="EF88BF12"/>
    <w:lvl w:ilvl="0" w:tplc="D030460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48"/>
  </w:num>
  <w:num w:numId="3">
    <w:abstractNumId w:val="34"/>
  </w:num>
  <w:num w:numId="4">
    <w:abstractNumId w:val="4"/>
  </w:num>
  <w:num w:numId="5">
    <w:abstractNumId w:val="43"/>
  </w:num>
  <w:num w:numId="6">
    <w:abstractNumId w:val="31"/>
  </w:num>
  <w:num w:numId="7">
    <w:abstractNumId w:val="40"/>
  </w:num>
  <w:num w:numId="8">
    <w:abstractNumId w:val="28"/>
  </w:num>
  <w:num w:numId="9">
    <w:abstractNumId w:val="42"/>
  </w:num>
  <w:num w:numId="10">
    <w:abstractNumId w:val="15"/>
  </w:num>
  <w:num w:numId="11">
    <w:abstractNumId w:val="19"/>
  </w:num>
  <w:num w:numId="12">
    <w:abstractNumId w:val="1"/>
  </w:num>
  <w:num w:numId="13">
    <w:abstractNumId w:val="24"/>
  </w:num>
  <w:num w:numId="14">
    <w:abstractNumId w:val="39"/>
  </w:num>
  <w:num w:numId="15">
    <w:abstractNumId w:val="10"/>
  </w:num>
  <w:num w:numId="16">
    <w:abstractNumId w:val="45"/>
  </w:num>
  <w:num w:numId="17">
    <w:abstractNumId w:val="38"/>
  </w:num>
  <w:num w:numId="18">
    <w:abstractNumId w:val="47"/>
  </w:num>
  <w:num w:numId="19">
    <w:abstractNumId w:val="12"/>
  </w:num>
  <w:num w:numId="20">
    <w:abstractNumId w:val="21"/>
  </w:num>
  <w:num w:numId="21">
    <w:abstractNumId w:val="14"/>
  </w:num>
  <w:num w:numId="22">
    <w:abstractNumId w:val="17"/>
  </w:num>
  <w:num w:numId="23">
    <w:abstractNumId w:val="25"/>
  </w:num>
  <w:num w:numId="24">
    <w:abstractNumId w:val="32"/>
  </w:num>
  <w:num w:numId="25">
    <w:abstractNumId w:val="44"/>
  </w:num>
  <w:num w:numId="26">
    <w:abstractNumId w:val="22"/>
  </w:num>
  <w:num w:numId="27">
    <w:abstractNumId w:val="7"/>
  </w:num>
  <w:num w:numId="28">
    <w:abstractNumId w:val="37"/>
  </w:num>
  <w:num w:numId="29">
    <w:abstractNumId w:val="41"/>
  </w:num>
  <w:num w:numId="30">
    <w:abstractNumId w:val="33"/>
  </w:num>
  <w:num w:numId="31">
    <w:abstractNumId w:val="8"/>
  </w:num>
  <w:num w:numId="32">
    <w:abstractNumId w:val="11"/>
  </w:num>
  <w:num w:numId="33">
    <w:abstractNumId w:val="30"/>
  </w:num>
  <w:num w:numId="34">
    <w:abstractNumId w:val="6"/>
  </w:num>
  <w:num w:numId="35">
    <w:abstractNumId w:val="16"/>
  </w:num>
  <w:num w:numId="36">
    <w:abstractNumId w:val="13"/>
  </w:num>
  <w:num w:numId="37">
    <w:abstractNumId w:val="23"/>
  </w:num>
  <w:num w:numId="38">
    <w:abstractNumId w:val="26"/>
  </w:num>
  <w:num w:numId="39">
    <w:abstractNumId w:val="5"/>
  </w:num>
  <w:num w:numId="40">
    <w:abstractNumId w:val="36"/>
  </w:num>
  <w:num w:numId="41">
    <w:abstractNumId w:val="35"/>
  </w:num>
  <w:num w:numId="42">
    <w:abstractNumId w:val="29"/>
  </w:num>
  <w:num w:numId="43">
    <w:abstractNumId w:val="18"/>
  </w:num>
  <w:num w:numId="44">
    <w:abstractNumId w:val="27"/>
  </w:num>
  <w:num w:numId="45">
    <w:abstractNumId w:val="46"/>
  </w:num>
  <w:num w:numId="46">
    <w:abstractNumId w:val="3"/>
  </w:num>
  <w:num w:numId="47">
    <w:abstractNumId w:val="9"/>
  </w:num>
  <w:num w:numId="48">
    <w:abstractNumId w:val="2"/>
  </w:num>
  <w:num w:numId="49">
    <w:abstractNumId w:val="20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24C88"/>
    <w:rsid w:val="000260DC"/>
    <w:rsid w:val="000262F1"/>
    <w:rsid w:val="00026729"/>
    <w:rsid w:val="00030E84"/>
    <w:rsid w:val="00036A4D"/>
    <w:rsid w:val="0004093A"/>
    <w:rsid w:val="000427EB"/>
    <w:rsid w:val="00042D11"/>
    <w:rsid w:val="0004639E"/>
    <w:rsid w:val="00046F4D"/>
    <w:rsid w:val="00052293"/>
    <w:rsid w:val="000526A8"/>
    <w:rsid w:val="000579B9"/>
    <w:rsid w:val="00057A15"/>
    <w:rsid w:val="00062700"/>
    <w:rsid w:val="00063A3A"/>
    <w:rsid w:val="00066BC3"/>
    <w:rsid w:val="0007202D"/>
    <w:rsid w:val="00075314"/>
    <w:rsid w:val="000800C6"/>
    <w:rsid w:val="00083064"/>
    <w:rsid w:val="0008418B"/>
    <w:rsid w:val="0008426D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5192"/>
    <w:rsid w:val="000B61E2"/>
    <w:rsid w:val="000B7FB5"/>
    <w:rsid w:val="000C1633"/>
    <w:rsid w:val="000C2A22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1559"/>
    <w:rsid w:val="00102241"/>
    <w:rsid w:val="00102C6C"/>
    <w:rsid w:val="0010402E"/>
    <w:rsid w:val="00107276"/>
    <w:rsid w:val="0010795D"/>
    <w:rsid w:val="001100F3"/>
    <w:rsid w:val="00114EE5"/>
    <w:rsid w:val="00117224"/>
    <w:rsid w:val="00117E3E"/>
    <w:rsid w:val="00121B7A"/>
    <w:rsid w:val="00121D92"/>
    <w:rsid w:val="001239D7"/>
    <w:rsid w:val="00125282"/>
    <w:rsid w:val="00125D92"/>
    <w:rsid w:val="00127F6D"/>
    <w:rsid w:val="00131C7F"/>
    <w:rsid w:val="00135E62"/>
    <w:rsid w:val="00141436"/>
    <w:rsid w:val="00147BA4"/>
    <w:rsid w:val="00152D1A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A6B"/>
    <w:rsid w:val="00247CDD"/>
    <w:rsid w:val="00250110"/>
    <w:rsid w:val="0025309B"/>
    <w:rsid w:val="00253A84"/>
    <w:rsid w:val="0025524E"/>
    <w:rsid w:val="002556A8"/>
    <w:rsid w:val="00256324"/>
    <w:rsid w:val="00261E5D"/>
    <w:rsid w:val="00263755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AF9"/>
    <w:rsid w:val="00281BDB"/>
    <w:rsid w:val="002824D5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707C"/>
    <w:rsid w:val="002F4DC9"/>
    <w:rsid w:val="002F61C7"/>
    <w:rsid w:val="002F6427"/>
    <w:rsid w:val="002F6B49"/>
    <w:rsid w:val="00300A04"/>
    <w:rsid w:val="00300B4F"/>
    <w:rsid w:val="00300C93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3E41"/>
    <w:rsid w:val="00323ED3"/>
    <w:rsid w:val="00326EF9"/>
    <w:rsid w:val="0033030E"/>
    <w:rsid w:val="003309B5"/>
    <w:rsid w:val="003341B6"/>
    <w:rsid w:val="0033629B"/>
    <w:rsid w:val="0034050F"/>
    <w:rsid w:val="0034213A"/>
    <w:rsid w:val="00344509"/>
    <w:rsid w:val="0034605E"/>
    <w:rsid w:val="003461B2"/>
    <w:rsid w:val="0034657C"/>
    <w:rsid w:val="00347EC2"/>
    <w:rsid w:val="003517A1"/>
    <w:rsid w:val="00351E0F"/>
    <w:rsid w:val="00352D90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26182"/>
    <w:rsid w:val="004312FC"/>
    <w:rsid w:val="00431B32"/>
    <w:rsid w:val="00431B42"/>
    <w:rsid w:val="0043279D"/>
    <w:rsid w:val="00435125"/>
    <w:rsid w:val="00435E33"/>
    <w:rsid w:val="00437C21"/>
    <w:rsid w:val="004415BF"/>
    <w:rsid w:val="0044540F"/>
    <w:rsid w:val="004457FC"/>
    <w:rsid w:val="00445F8D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74FD"/>
    <w:rsid w:val="004E0458"/>
    <w:rsid w:val="004E7008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BF2"/>
    <w:rsid w:val="00532713"/>
    <w:rsid w:val="0053353D"/>
    <w:rsid w:val="0053609A"/>
    <w:rsid w:val="00542BB5"/>
    <w:rsid w:val="0054768E"/>
    <w:rsid w:val="00550767"/>
    <w:rsid w:val="00552E00"/>
    <w:rsid w:val="0055345F"/>
    <w:rsid w:val="00554596"/>
    <w:rsid w:val="00554F36"/>
    <w:rsid w:val="00555C31"/>
    <w:rsid w:val="00556E36"/>
    <w:rsid w:val="005577D9"/>
    <w:rsid w:val="0056647C"/>
    <w:rsid w:val="00571740"/>
    <w:rsid w:val="00572250"/>
    <w:rsid w:val="00574DB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C0BA4"/>
    <w:rsid w:val="005C13AF"/>
    <w:rsid w:val="005C2051"/>
    <w:rsid w:val="005C4278"/>
    <w:rsid w:val="005C5AD5"/>
    <w:rsid w:val="005C5AE9"/>
    <w:rsid w:val="005C6ED1"/>
    <w:rsid w:val="005C7568"/>
    <w:rsid w:val="005D0DA9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46994"/>
    <w:rsid w:val="0064794A"/>
    <w:rsid w:val="00653C00"/>
    <w:rsid w:val="006552F7"/>
    <w:rsid w:val="006571EC"/>
    <w:rsid w:val="0065728F"/>
    <w:rsid w:val="006623AF"/>
    <w:rsid w:val="006639B1"/>
    <w:rsid w:val="00667ADE"/>
    <w:rsid w:val="006775D9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D4C56"/>
    <w:rsid w:val="006D68DE"/>
    <w:rsid w:val="006E3002"/>
    <w:rsid w:val="006E3244"/>
    <w:rsid w:val="006E470A"/>
    <w:rsid w:val="006F3A6E"/>
    <w:rsid w:val="006F5790"/>
    <w:rsid w:val="006F6FAB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B1D95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7482"/>
    <w:rsid w:val="008405D6"/>
    <w:rsid w:val="00841CFB"/>
    <w:rsid w:val="0084308D"/>
    <w:rsid w:val="008455F2"/>
    <w:rsid w:val="0085255E"/>
    <w:rsid w:val="008527DC"/>
    <w:rsid w:val="00857AAF"/>
    <w:rsid w:val="00861587"/>
    <w:rsid w:val="00866723"/>
    <w:rsid w:val="008676AD"/>
    <w:rsid w:val="008706FF"/>
    <w:rsid w:val="0087257A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36B8"/>
    <w:rsid w:val="008A4422"/>
    <w:rsid w:val="008A5101"/>
    <w:rsid w:val="008A5D41"/>
    <w:rsid w:val="008A666F"/>
    <w:rsid w:val="008B0180"/>
    <w:rsid w:val="008B316C"/>
    <w:rsid w:val="008B33D4"/>
    <w:rsid w:val="008B65EA"/>
    <w:rsid w:val="008B6923"/>
    <w:rsid w:val="008B6B7B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444A"/>
    <w:rsid w:val="009A7A51"/>
    <w:rsid w:val="009B0E09"/>
    <w:rsid w:val="009B13A3"/>
    <w:rsid w:val="009B3A03"/>
    <w:rsid w:val="009B4543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B86"/>
    <w:rsid w:val="00A4607B"/>
    <w:rsid w:val="00A51526"/>
    <w:rsid w:val="00A524C1"/>
    <w:rsid w:val="00A524E1"/>
    <w:rsid w:val="00A53CDA"/>
    <w:rsid w:val="00A55B89"/>
    <w:rsid w:val="00A62355"/>
    <w:rsid w:val="00A62763"/>
    <w:rsid w:val="00A666E2"/>
    <w:rsid w:val="00A667E6"/>
    <w:rsid w:val="00A71AA0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13CD"/>
    <w:rsid w:val="00AC1B55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4B09"/>
    <w:rsid w:val="00B64A91"/>
    <w:rsid w:val="00B72B17"/>
    <w:rsid w:val="00B757E2"/>
    <w:rsid w:val="00B77290"/>
    <w:rsid w:val="00B8067B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D09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FE9"/>
    <w:rsid w:val="00CC0CBD"/>
    <w:rsid w:val="00CC52EC"/>
    <w:rsid w:val="00CC53DC"/>
    <w:rsid w:val="00CC7082"/>
    <w:rsid w:val="00CC7865"/>
    <w:rsid w:val="00CD33AB"/>
    <w:rsid w:val="00CD33FE"/>
    <w:rsid w:val="00CD48D9"/>
    <w:rsid w:val="00CE2E43"/>
    <w:rsid w:val="00CE2F6D"/>
    <w:rsid w:val="00CE323E"/>
    <w:rsid w:val="00CE399B"/>
    <w:rsid w:val="00CE5731"/>
    <w:rsid w:val="00CF0B4E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F7"/>
    <w:rsid w:val="00DA7CD6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522B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gelanep@nsfas.org.za" TargetMode="External"/><Relationship Id="rId13" Type="http://schemas.openxmlformats.org/officeDocument/2006/relationships/hyperlink" Target="mailto:angab@nsfas.org.z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ichaelab@nsfas.org.za" TargetMode="External"/><Relationship Id="rId12" Type="http://schemas.openxmlformats.org/officeDocument/2006/relationships/hyperlink" Target="mailto:lesegom@nsfas.org.za" TargetMode="External"/><Relationship Id="rId17" Type="http://schemas.openxmlformats.org/officeDocument/2006/relationships/hyperlink" Target="mailto:lindamc@nsfas.org.za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pinkyn@nsfas.org.za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zukiswas@nsfas.org.za" TargetMode="External"/><Relationship Id="rId11" Type="http://schemas.openxmlformats.org/officeDocument/2006/relationships/hyperlink" Target="mailto:nataliep@nsfas.org.z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thethelelin@nsfas.org.za" TargetMode="External"/><Relationship Id="rId10" Type="http://schemas.openxmlformats.org/officeDocument/2006/relationships/hyperlink" Target="mailto:joanm@nsfas.org.z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junethec@nsfas.org.za" TargetMode="External"/><Relationship Id="rId14" Type="http://schemas.openxmlformats.org/officeDocument/2006/relationships/hyperlink" Target="mailto:aqeelahm@nsfas.org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4A648B-9357-4773-A1B0-285B04E9EC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7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1-06-23T15:19:00Z</dcterms:created>
  <dcterms:modified xsi:type="dcterms:W3CDTF">2021-06-23T15:19:00Z</dcterms:modified>
</cp:coreProperties>
</file>